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7DFA8" w:themeColor="accent1" w:themeTint="66"/>
  <w:body>
    <w:p w14:paraId="0125BCCE" w14:textId="6CAD4A88" w:rsidR="00BC6EED" w:rsidRDefault="00633EC3" w:rsidP="00BC6EED">
      <w:pPr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19253792">
            <wp:simplePos x="0" y="0"/>
            <wp:positionH relativeFrom="page">
              <wp:posOffset>5242560</wp:posOffset>
            </wp:positionH>
            <wp:positionV relativeFrom="paragraph">
              <wp:posOffset>-533400</wp:posOffset>
            </wp:positionV>
            <wp:extent cx="2313940" cy="106934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bg1">
                          <a:lumMod val="85000"/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1069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839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9C5F4F9" wp14:editId="62170D46">
                <wp:simplePos x="0" y="0"/>
                <wp:positionH relativeFrom="column">
                  <wp:posOffset>4978400</wp:posOffset>
                </wp:positionH>
                <wp:positionV relativeFrom="paragraph">
                  <wp:posOffset>-438150</wp:posOffset>
                </wp:positionV>
                <wp:extent cx="2159000" cy="315595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3155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7BB06" w14:textId="29D434BE" w:rsidR="009B3F7B" w:rsidRDefault="00633EC3" w:rsidP="00633EC3">
                            <w:r>
                              <w:t xml:space="preserve">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76243F" wp14:editId="1295DD47">
                                  <wp:extent cx="1645285" cy="1974850"/>
                                  <wp:effectExtent l="0" t="0" r="0" b="635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5285" cy="1974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C5F4F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2pt;margin-top:-34.5pt;width:170pt;height:248.5pt;z-index:2517483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" filled="f" stroked="f" strokeweight=".5pt">
                <v:textbox>
                  <w:txbxContent>
                    <w:p w14:paraId="3B27BB06" w14:textId="29D434BE" w:rsidR="009B3F7B" w:rsidRDefault="00633EC3" w:rsidP="00633EC3">
                      <w:r>
                        <w:t xml:space="preserve">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B76243F" wp14:editId="1295DD47">
                            <wp:extent cx="1645285" cy="1974850"/>
                            <wp:effectExtent l="0" t="0" r="0" b="635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5285" cy="1974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20E13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4F113A77">
                <wp:simplePos x="0" y="0"/>
                <wp:positionH relativeFrom="page">
                  <wp:align>left</wp:align>
                </wp:positionH>
                <wp:positionV relativeFrom="margin">
                  <wp:posOffset>26868</wp:posOffset>
                </wp:positionV>
                <wp:extent cx="5226443" cy="458470"/>
                <wp:effectExtent l="0" t="0" r="12700" b="1778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443" cy="458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795492" w:rsidRDefault="00065A99" w:rsidP="006F6A8A">
                            <w:pPr>
                              <w:spacing w:before="15"/>
                              <w:ind w:left="29"/>
                              <w:jc w:val="center"/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</w:pPr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>{{</w:t>
                            </w:r>
                            <w:proofErr w:type="spellStart"/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>firstname</w:t>
                            </w:r>
                            <w:proofErr w:type="spellEnd"/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>}} {{</w:t>
                            </w:r>
                            <w:proofErr w:type="spellStart"/>
                            <w:r w:rsidR="006E44DA"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>lastname</w:t>
                            </w:r>
                            <w:proofErr w:type="spellEnd"/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18126" id="Text Box 19" o:spid="_x0000_s1027" type="#_x0000_t202" style="position:absolute;margin-left:0;margin-top:2.1pt;width:411.55pt;height:36.1pt;z-index:-2516561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" filled="f" stroked="f">
                <v:textbox inset="0,0,0,0">
                  <w:txbxContent>
                    <w:p w14:paraId="66FB7B55" w14:textId="34CA6DBF" w:rsidR="00BC6EED" w:rsidRPr="00795492" w:rsidRDefault="00065A99" w:rsidP="006F6A8A">
                      <w:pPr>
                        <w:spacing w:before="15"/>
                        <w:ind w:left="29"/>
                        <w:jc w:val="center"/>
                        <w:rPr>
                          <w:rFonts w:ascii="Roboto" w:hAnsi="Roboto"/>
                          <w:sz w:val="72"/>
                          <w:szCs w:val="32"/>
                        </w:rPr>
                      </w:pPr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>{{</w:t>
                      </w:r>
                      <w:proofErr w:type="spellStart"/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>firstname</w:t>
                      </w:r>
                      <w:proofErr w:type="spellEnd"/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>}} {{</w:t>
                      </w:r>
                      <w:proofErr w:type="spellStart"/>
                      <w:r w:rsidR="006E44DA"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>lastname</w:t>
                      </w:r>
                      <w:proofErr w:type="spellEnd"/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84864" behindDoc="1" locked="0" layoutInCell="1" allowOverlap="1" wp14:anchorId="23D33BF6" wp14:editId="3A37C6C5">
            <wp:simplePos x="0" y="0"/>
            <wp:positionH relativeFrom="column">
              <wp:posOffset>5549265</wp:posOffset>
            </wp:positionH>
            <wp:positionV relativeFrom="paragraph">
              <wp:posOffset>1983740</wp:posOffset>
            </wp:positionV>
            <wp:extent cx="1271270" cy="6350"/>
            <wp:effectExtent l="0" t="0" r="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16591CC2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283C2C48" w:rsidR="00D66F00" w:rsidRPr="00BC6EED" w:rsidRDefault="00136B42" w:rsidP="007C0F45">
      <w:pPr>
        <w:tabs>
          <w:tab w:val="center" w:pos="5285"/>
        </w:tabs>
        <w:jc w:val="right"/>
      </w:pP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DD25D66" wp14:editId="73CA3289">
                <wp:simplePos x="0" y="0"/>
                <wp:positionH relativeFrom="margin">
                  <wp:posOffset>-303772</wp:posOffset>
                </wp:positionH>
                <wp:positionV relativeFrom="paragraph">
                  <wp:posOffset>543564</wp:posOffset>
                </wp:positionV>
                <wp:extent cx="5200430" cy="410746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430" cy="4107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90925" w14:textId="0E07E120" w:rsidR="00BC6EED" w:rsidRPr="00694602" w:rsidRDefault="00A94D4F" w:rsidP="00AF1384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fr-FR"/>
                              </w:rPr>
                            </w:pPr>
                            <w:r w:rsidRPr="00694602">
                              <w:rPr>
                                <w:sz w:val="36"/>
                                <w:szCs w:val="36"/>
                                <w:lang w:val="fr-FR"/>
                              </w:rPr>
                              <w:t>{{</w:t>
                            </w:r>
                            <w:proofErr w:type="spellStart"/>
                            <w:r w:rsidRPr="00694602">
                              <w:rPr>
                                <w:sz w:val="36"/>
                                <w:szCs w:val="36"/>
                                <w:lang w:val="fr-FR"/>
                              </w:rPr>
                              <w:t>professiontitle</w:t>
                            </w:r>
                            <w:proofErr w:type="spellEnd"/>
                            <w:r w:rsidRPr="00694602">
                              <w:rPr>
                                <w:sz w:val="36"/>
                                <w:szCs w:val="36"/>
                                <w:lang w:val="fr-FR"/>
                              </w:rPr>
                              <w:t>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25D66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8" type="#_x0000_t202" style="position:absolute;left:0;text-align:left;margin-left:-23.9pt;margin-top:42.8pt;width:409.5pt;height:32.35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" filled="f" stroked="f" strokeweight=".5pt">
                <v:textbox>
                  <w:txbxContent>
                    <w:p w14:paraId="33590925" w14:textId="0E07E120" w:rsidR="00BC6EED" w:rsidRPr="00694602" w:rsidRDefault="00A94D4F" w:rsidP="00AF1384">
                      <w:pPr>
                        <w:jc w:val="center"/>
                        <w:rPr>
                          <w:sz w:val="36"/>
                          <w:szCs w:val="36"/>
                          <w:lang w:val="fr-FR"/>
                        </w:rPr>
                      </w:pPr>
                      <w:r w:rsidRPr="00694602">
                        <w:rPr>
                          <w:sz w:val="36"/>
                          <w:szCs w:val="36"/>
                          <w:lang w:val="fr-FR"/>
                        </w:rPr>
                        <w:t>{{</w:t>
                      </w:r>
                      <w:proofErr w:type="spellStart"/>
                      <w:r w:rsidRPr="00694602">
                        <w:rPr>
                          <w:sz w:val="36"/>
                          <w:szCs w:val="36"/>
                          <w:lang w:val="fr-FR"/>
                        </w:rPr>
                        <w:t>professiontitle</w:t>
                      </w:r>
                      <w:proofErr w:type="spellEnd"/>
                      <w:r w:rsidRPr="00694602">
                        <w:rPr>
                          <w:sz w:val="36"/>
                          <w:szCs w:val="36"/>
                          <w:lang w:val="fr-FR"/>
                        </w:rPr>
                        <w:t>}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11B69988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languages}}</w:t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29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languages}}</w:t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694602" w:rsidRDefault="00823D7C" w:rsidP="00694602">
                            <w:pPr>
                              <w:pStyle w:val="BodyText"/>
                              <w:spacing w:before="0" w:line="360" w:lineRule="auto"/>
                              <w:jc w:val="both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694602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{{skills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30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" filled="f" stroked="f">
                <v:textbox inset="0,0,0,0">
                  <w:txbxContent>
                    <w:p w14:paraId="0FBBADEB" w14:textId="6DC09243" w:rsidR="00BC6EED" w:rsidRPr="00694602" w:rsidRDefault="00823D7C" w:rsidP="00694602">
                      <w:pPr>
                        <w:pStyle w:val="BodyText"/>
                        <w:spacing w:before="0" w:line="360" w:lineRule="auto"/>
                        <w:jc w:val="both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694602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{{skills}}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A2C47"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0CD41F42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47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3BE4D095">
                <wp:simplePos x="0" y="0"/>
                <wp:positionH relativeFrom="page">
                  <wp:posOffset>720090</wp:posOffset>
                </wp:positionH>
                <wp:positionV relativeFrom="page">
                  <wp:posOffset>3698875</wp:posOffset>
                </wp:positionV>
                <wp:extent cx="1046480" cy="204470"/>
                <wp:effectExtent l="0" t="0" r="7620" b="1143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31" type="#_x0000_t202" style="position:absolute;left:0;text-align:left;margin-left:56.7pt;margin-top:291.2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" filled="f" stroked="f">
                <v:textbox inset="0,0,0,0">
                  <w:txbxContent>
                    <w:p w14:paraId="6BF658FC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29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="00F01935" w:rsidRPr="00F01935">
                              <w:t xml:space="preserve"> </w:t>
                            </w:r>
                            <w:proofErr w:type="spellStart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company</w:t>
                            </w:r>
                            <w:proofErr w:type="spellEnd"/>
                            <w:proofErr w:type="gramEnd"/>
                            <w:r w:rsidR="00F01935"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{{</w:t>
                            </w:r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</w:rPr>
                              <w:t xml:space="preserve"> </w:t>
                            </w:r>
                            <w:proofErr w:type="spellStart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firstown</w:t>
                            </w:r>
                            <w:proofErr w:type="spellEnd"/>
                            <w:r w:rsidR="008A43B3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first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start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 w:rsidR="008A43B3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firstend</w:t>
                            </w:r>
                            <w:proofErr w:type="spellEnd"/>
                            <w:r w:rsidR="00F01935" w:rsidRPr="002F3181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0D35C38" w14:textId="5157A768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firstdes</w:t>
                            </w:r>
                            <w:proofErr w:type="spellEnd"/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company</w:t>
                            </w:r>
                            <w:proofErr w:type="spellEnd"/>
                            <w:proofErr w:type="gramEnd"/>
                            <w:r w:rsidRP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 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</w:t>
                            </w:r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town</w:t>
                            </w:r>
                            <w:proofErr w:type="spellEnd"/>
                            <w:r w:rsidRPr="008A43B3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secondpost</w:t>
                            </w:r>
                            <w:proofErr w:type="spell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}}</w:t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start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 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secondend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56BB6A68" w14:textId="115530C2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{{</w:t>
                            </w:r>
                            <w:proofErr w:type="spellStart"/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seconddes</w:t>
                            </w:r>
                            <w:proofErr w:type="spellEnd"/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>}}</w:t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32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lcI1le8BAADA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="00F01935" w:rsidRPr="00F01935">
                        <w:t xml:space="preserve"> </w:t>
                      </w:r>
                      <w:proofErr w:type="spellStart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company</w:t>
                      </w:r>
                      <w:proofErr w:type="spellEnd"/>
                      <w:proofErr w:type="gramEnd"/>
                      <w:r w:rsidR="00F01935"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{{</w:t>
                      </w:r>
                      <w:r w:rsidR="008A43B3" w:rsidRPr="002F3181">
                        <w:rPr>
                          <w:rFonts w:asciiTheme="minorHAnsi" w:hAnsiTheme="minorHAnsi" w:cstheme="minorHAnsi"/>
                          <w:bCs/>
                        </w:rPr>
                        <w:t xml:space="preserve"> </w:t>
                      </w:r>
                      <w:proofErr w:type="spellStart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firstown</w:t>
                      </w:r>
                      <w:proofErr w:type="spellEnd"/>
                      <w:r w:rsidR="008A43B3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first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start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 w:rsidR="008A43B3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firstend</w:t>
                      </w:r>
                      <w:proofErr w:type="spellEnd"/>
                      <w:r w:rsidR="00F01935" w:rsidRPr="002F3181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0D35C38" w14:textId="5157A768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{{</w:t>
                      </w:r>
                      <w:proofErr w:type="spellStart"/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firstdes</w:t>
                      </w:r>
                      <w:proofErr w:type="spellEnd"/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}}</w:t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company</w:t>
                      </w:r>
                      <w:proofErr w:type="spellEnd"/>
                      <w:proofErr w:type="gramEnd"/>
                      <w:r w:rsidRP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 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</w:t>
                      </w:r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town</w:t>
                      </w:r>
                      <w:proofErr w:type="spellEnd"/>
                      <w:r w:rsidRPr="008A43B3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secondpost</w:t>
                      </w:r>
                      <w:proofErr w:type="spell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}}</w:t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start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 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secondend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56BB6A68" w14:textId="115530C2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{{</w:t>
                      </w:r>
                      <w:proofErr w:type="spellStart"/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seconddes</w:t>
                      </w:r>
                      <w:proofErr w:type="spellEnd"/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>}}</w:t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00EA530D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{{</w:t>
                            </w:r>
                            <w:proofErr w:type="gramStart"/>
                            <w:r w:rsidRPr="00A57200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objective</w:t>
                            </w: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 }</w:t>
                            </w:r>
                            <w:proofErr w:type="gramEnd"/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>}</w:t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3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{{</w:t>
                      </w:r>
                      <w:proofErr w:type="gramStart"/>
                      <w:r w:rsidRPr="00A57200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objective</w:t>
                      </w: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 }</w:t>
                      </w:r>
                      <w:proofErr w:type="gramEnd"/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>}</w:t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629F09A3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8A43B3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plac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activitydate</w:t>
                            </w:r>
                            <w:proofErr w:type="spellEnd"/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>}}</w:t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{{</w:t>
                            </w:r>
                            <w:r w:rsidRPr="00F01935"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>activityde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}}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34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8A43B3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place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{{</w:t>
                      </w:r>
                      <w:proofErr w:type="spellStart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activitydate</w:t>
                      </w:r>
                      <w:proofErr w:type="spellEnd"/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>}}</w:t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{{</w:t>
                      </w:r>
                      <w:r w:rsidRPr="00F01935">
                        <w:t xml:space="preserve"> </w:t>
                      </w:r>
                      <w:proofErr w:type="spell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>activitydes</w:t>
                      </w:r>
                      <w:proofErr w:type="spellEnd"/>
                      <w:proofErr w:type="gramEnd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}}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14629F51">
                <wp:simplePos x="0" y="0"/>
                <wp:positionH relativeFrom="page">
                  <wp:posOffset>762587</wp:posOffset>
                </wp:positionH>
                <wp:positionV relativeFrom="page">
                  <wp:posOffset>8649730</wp:posOffset>
                </wp:positionV>
                <wp:extent cx="4264847" cy="204470"/>
                <wp:effectExtent l="0" t="0" r="2540" b="508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5" type="#_x0000_t202" style="position:absolute;left:0;text-align:left;margin-left:60.05pt;margin-top:681.1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4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name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post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mail</w:t>
                            </w:r>
                            <w:proofErr w:type="spellEnd"/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6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name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post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mail</w:t>
                      </w:r>
                      <w:proofErr w:type="spellEnd"/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}}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7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LUR5pDtAQAAwA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3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3800368A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24D73112">
                <wp:simplePos x="0" y="0"/>
                <wp:positionH relativeFrom="margin">
                  <wp:posOffset>5412576</wp:posOffset>
                </wp:positionH>
                <wp:positionV relativeFrom="page">
                  <wp:posOffset>8049638</wp:posOffset>
                </wp:positionV>
                <wp:extent cx="1109345" cy="204470"/>
                <wp:effectExtent l="0" t="0" r="14605" b="508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38" type="#_x0000_t202" style="position:absolute;left:0;text-align:left;margin-left:426.2pt;margin-top:633.8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2613D101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/>
                              </w:rPr>
                              <w:t>b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372492" w:rsidRPr="009A2C47">
                              <w:rPr>
                                <w:rFonts w:ascii="Open Sans"/>
                                <w:bCs/>
                              </w:rPr>
                              <w:t>b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B6640D" w:rsidRPr="009A2C47">
                              <w:rPr>
                                <w:rFonts w:ascii="Open Sans"/>
                                <w:bCs/>
                              </w:rPr>
                              <w:t>bd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561A97" w:rsidRPr="009A2C47">
                              <w:rPr>
                                <w:rFonts w:ascii="Open Sans"/>
                                <w:bCs/>
                              </w:rPr>
                              <w:t>b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D7242B" w:rsidRPr="009A2C47">
                              <w:rPr>
                                <w:rFonts w:ascii="Open Sans"/>
                                <w:bCs/>
                              </w:rPr>
                              <w:t>b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/>
                              </w:rPr>
                              <w:t>collegename</w:t>
                            </w:r>
                            <w:proofErr w:type="spellEnd"/>
                            <w:proofErr w:type="gramEnd"/>
                            <w:r w:rsidRPr="009A2C47">
                              <w:rPr>
                                <w:rFonts w:ascii="Open Sans"/>
                                <w:b/>
                              </w:rPr>
                              <w:t>}}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{{ 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collegetown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}}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="009A2C47">
                              <w:rPr>
                                <w:rFonts w:ascii="Open Sans"/>
                                <w:bCs/>
                              </w:rPr>
                              <w:t>d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egre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 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dat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>{{</w:t>
                            </w:r>
                            <w:proofErr w:type="spellStart"/>
                            <w:r w:rsidR="002B3846" w:rsidRPr="009A2C47">
                              <w:rPr>
                                <w:rFonts w:ascii="Open Sans"/>
                                <w:bCs/>
                              </w:rPr>
                              <w:t>p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>scor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</w:rPr>
                              <w:t>}}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39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/>
                        </w:rPr>
                        <w:t>b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372492" w:rsidRPr="009A2C47">
                        <w:rPr>
                          <w:rFonts w:ascii="Open Sans"/>
                          <w:bCs/>
                        </w:rPr>
                        <w:t>b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B6640D" w:rsidRPr="009A2C47">
                        <w:rPr>
                          <w:rFonts w:ascii="Open Sans"/>
                          <w:bCs/>
                        </w:rPr>
                        <w:t>bd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561A97" w:rsidRPr="009A2C47">
                        <w:rPr>
                          <w:rFonts w:ascii="Open Sans"/>
                          <w:bCs/>
                        </w:rPr>
                        <w:t>b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D7242B" w:rsidRPr="009A2C47">
                        <w:rPr>
                          <w:rFonts w:ascii="Open Sans"/>
                          <w:bCs/>
                        </w:rPr>
                        <w:t>b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/>
                        </w:rPr>
                        <w:t>p</w:t>
                      </w:r>
                      <w:r w:rsidRPr="009A2C47">
                        <w:rPr>
                          <w:rFonts w:ascii="Open Sans"/>
                          <w:b/>
                        </w:rPr>
                        <w:t>collegename</w:t>
                      </w:r>
                      <w:proofErr w:type="spellEnd"/>
                      <w:proofErr w:type="gramEnd"/>
                      <w:r w:rsidRPr="009A2C47">
                        <w:rPr>
                          <w:rFonts w:ascii="Open Sans"/>
                          <w:b/>
                        </w:rPr>
                        <w:t>}}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{{ 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collegetown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 xml:space="preserve">}}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="009A2C47">
                        <w:rPr>
                          <w:rFonts w:ascii="Open Sans"/>
                          <w:bCs/>
                        </w:rPr>
                        <w:t>d</w:t>
                      </w:r>
                      <w:r w:rsidRPr="009A2C47">
                        <w:rPr>
                          <w:rFonts w:ascii="Open Sans"/>
                          <w:bCs/>
                        </w:rPr>
                        <w:t>egre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 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dat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>{{</w:t>
                      </w:r>
                      <w:proofErr w:type="spellStart"/>
                      <w:r w:rsidR="002B3846" w:rsidRPr="009A2C47">
                        <w:rPr>
                          <w:rFonts w:ascii="Open Sans"/>
                          <w:bCs/>
                        </w:rPr>
                        <w:t>p</w:t>
                      </w:r>
                      <w:r w:rsidRPr="009A2C47">
                        <w:rPr>
                          <w:rFonts w:ascii="Open Sans"/>
                          <w:bCs/>
                        </w:rPr>
                        <w:t>scor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</w:rPr>
                        <w:t>}}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1B1D78F6">
                <wp:simplePos x="0" y="0"/>
                <wp:positionH relativeFrom="page">
                  <wp:posOffset>781811</wp:posOffset>
                </wp:positionH>
                <wp:positionV relativeFrom="page">
                  <wp:posOffset>6501320</wp:posOffset>
                </wp:positionV>
                <wp:extent cx="1046480" cy="204470"/>
                <wp:effectExtent l="0" t="0" r="1270" b="5080"/>
                <wp:wrapNone/>
                <wp:docPr id="27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40" type="#_x0000_t202" style="position:absolute;left:0;text-align:left;margin-left:61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45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3331E862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50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31191367">
                <wp:simplePos x="0" y="0"/>
                <wp:positionH relativeFrom="page">
                  <wp:posOffset>5639815</wp:posOffset>
                </wp:positionH>
                <wp:positionV relativeFrom="page">
                  <wp:posOffset>6100089</wp:posOffset>
                </wp:positionV>
                <wp:extent cx="1109345" cy="204470"/>
                <wp:effectExtent l="0" t="0" r="8255" b="1143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41" type="#_x0000_t202" style="position:absolute;left:0;text-align:left;margin-left:444.1pt;margin-top:480.3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6627950E">
                <wp:simplePos x="0" y="0"/>
                <wp:positionH relativeFrom="page">
                  <wp:posOffset>5661242</wp:posOffset>
                </wp:positionH>
                <wp:positionV relativeFrom="page">
                  <wp:posOffset>4609392</wp:posOffset>
                </wp:positionV>
                <wp:extent cx="1041400" cy="227330"/>
                <wp:effectExtent l="0" t="0" r="0" b="127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42" type="#_x0000_t202" style="position:absolute;left:0;text-align:left;margin-left:445.75pt;margin-top:362.95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34443BEF">
            <wp:simplePos x="0" y="0"/>
            <wp:positionH relativeFrom="column">
              <wp:posOffset>5008140</wp:posOffset>
            </wp:positionH>
            <wp:positionV relativeFrom="page">
              <wp:posOffset>4546600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72311FF0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 address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zipcode</w:t>
                            </w:r>
                            <w:proofErr w:type="spell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town }</w:t>
                            </w:r>
                            <w:proofErr w:type="gramEnd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nation}}</w:t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3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 address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zipcode</w:t>
                      </w:r>
                      <w:proofErr w:type="spell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town }</w:t>
                      </w:r>
                      <w:proofErr w:type="gramEnd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nation}}</w:t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18A6C867">
                <wp:simplePos x="0" y="0"/>
                <wp:positionH relativeFrom="page">
                  <wp:posOffset>5684274</wp:posOffset>
                </wp:positionH>
                <wp:positionV relativeFrom="page">
                  <wp:posOffset>2295525</wp:posOffset>
                </wp:positionV>
                <wp:extent cx="1041400" cy="227330"/>
                <wp:effectExtent l="0" t="0" r="0" b="127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44" type="#_x0000_t202" style="position:absolute;left:0;text-align:left;margin-left:447.6pt;margin-top:180.75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48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6E8A8AE6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EMAIL</w:t>
                            </w:r>
                            <w:proofErr w:type="gramEnd"/>
                            <w:r w:rsidR="00ED03B3"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{{ 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phoneno</w:t>
                            </w:r>
                            <w:proofErr w:type="spellEnd"/>
                            <w:proofErr w:type="gram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 }}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</w:t>
                            </w:r>
                            <w:proofErr w:type="spell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linkedin</w:t>
                            </w:r>
                            <w:proofErr w:type="spellEnd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}}</w:t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>{{website}}</w:t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5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AlCAqZ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EMAIL</w:t>
                      </w:r>
                      <w:proofErr w:type="gramEnd"/>
                      <w:r w:rsidR="00ED03B3"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{{ 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phoneno</w:t>
                      </w:r>
                      <w:proofErr w:type="spellEnd"/>
                      <w:proofErr w:type="gram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 }}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</w:t>
                      </w:r>
                      <w:proofErr w:type="spell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linkedin</w:t>
                      </w:r>
                      <w:proofErr w:type="spellEnd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}}</w:t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>{{website}}</w:t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B46C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52F24048">
                <wp:simplePos x="0" y="0"/>
                <wp:positionH relativeFrom="page">
                  <wp:posOffset>711200</wp:posOffset>
                </wp:positionH>
                <wp:positionV relativeFrom="page">
                  <wp:posOffset>2239645</wp:posOffset>
                </wp:positionV>
                <wp:extent cx="2006600" cy="229870"/>
                <wp:effectExtent l="0" t="0" r="0" b="1143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46" type="#_x0000_t202" style="position:absolute;left:0;text-align:left;margin-left:56pt;margin-top:176.35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1DD5E7EF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46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756">
        <w:rPr>
          <w:noProof/>
        </w:rPr>
        <w:drawing>
          <wp:anchor distT="0" distB="0" distL="114300" distR="114300" simplePos="0" relativeHeight="251680768" behindDoc="1" locked="0" layoutInCell="1" allowOverlap="1" wp14:anchorId="3769827D" wp14:editId="3F701F2D">
            <wp:simplePos x="0" y="0"/>
            <wp:positionH relativeFrom="column">
              <wp:posOffset>416560</wp:posOffset>
            </wp:positionH>
            <wp:positionV relativeFrom="paragraph">
              <wp:posOffset>1903095</wp:posOffset>
            </wp:positionV>
            <wp:extent cx="4185285" cy="6350"/>
            <wp:effectExtent l="0" t="0" r="5715" b="635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5A0">
        <w:rPr>
          <w:noProof/>
        </w:rPr>
        <w:drawing>
          <wp:anchor distT="0" distB="0" distL="114300" distR="114300" simplePos="0" relativeHeight="251703296" behindDoc="1" locked="0" layoutInCell="1" allowOverlap="1" wp14:anchorId="71472402" wp14:editId="67767730">
            <wp:simplePos x="0" y="0"/>
            <wp:positionH relativeFrom="column">
              <wp:posOffset>416560</wp:posOffset>
            </wp:positionH>
            <wp:positionV relativeFrom="paragraph">
              <wp:posOffset>3491720</wp:posOffset>
            </wp:positionV>
            <wp:extent cx="4185285" cy="6350"/>
            <wp:effectExtent l="0" t="0" r="5715" b="635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0224" behindDoc="1" locked="0" layoutInCell="1" allowOverlap="1" wp14:anchorId="00E91BE1" wp14:editId="09DF351F">
            <wp:simplePos x="0" y="0"/>
            <wp:positionH relativeFrom="column">
              <wp:posOffset>5549265</wp:posOffset>
            </wp:positionH>
            <wp:positionV relativeFrom="paragraph">
              <wp:posOffset>7496175</wp:posOffset>
            </wp:positionV>
            <wp:extent cx="1271270" cy="635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1248" behindDoc="1" locked="0" layoutInCell="1" allowOverlap="1" wp14:anchorId="5305AA72" wp14:editId="1B68C7FF">
            <wp:simplePos x="0" y="0"/>
            <wp:positionH relativeFrom="column">
              <wp:posOffset>5549265</wp:posOffset>
            </wp:positionH>
            <wp:positionV relativeFrom="paragraph">
              <wp:posOffset>5765165</wp:posOffset>
            </wp:positionV>
            <wp:extent cx="1271270" cy="63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2272" behindDoc="1" locked="0" layoutInCell="1" allowOverlap="1" wp14:anchorId="1DCD4513" wp14:editId="5A1D06A9">
            <wp:simplePos x="0" y="0"/>
            <wp:positionH relativeFrom="column">
              <wp:posOffset>5549265</wp:posOffset>
            </wp:positionH>
            <wp:positionV relativeFrom="paragraph">
              <wp:posOffset>4036695</wp:posOffset>
            </wp:positionV>
            <wp:extent cx="1271270" cy="635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138F" w14:textId="77777777" w:rsidR="001B3082" w:rsidRDefault="001B3082" w:rsidP="00142756">
      <w:r>
        <w:separator/>
      </w:r>
    </w:p>
  </w:endnote>
  <w:endnote w:type="continuationSeparator" w:id="0">
    <w:p w14:paraId="4D35BD7B" w14:textId="77777777" w:rsidR="001B3082" w:rsidRDefault="001B3082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FAA4F" w14:textId="77777777" w:rsidR="001B3082" w:rsidRDefault="001B3082" w:rsidP="00142756">
      <w:r>
        <w:separator/>
      </w:r>
    </w:p>
  </w:footnote>
  <w:footnote w:type="continuationSeparator" w:id="0">
    <w:p w14:paraId="4D8975A5" w14:textId="77777777" w:rsidR="001B3082" w:rsidRDefault="001B3082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1297C"/>
    <w:rsid w:val="00037CC0"/>
    <w:rsid w:val="0006565F"/>
    <w:rsid w:val="00065A99"/>
    <w:rsid w:val="000C63A1"/>
    <w:rsid w:val="000E411C"/>
    <w:rsid w:val="000F3B95"/>
    <w:rsid w:val="00136B42"/>
    <w:rsid w:val="00142756"/>
    <w:rsid w:val="00164978"/>
    <w:rsid w:val="0018237A"/>
    <w:rsid w:val="001B3082"/>
    <w:rsid w:val="001D59CD"/>
    <w:rsid w:val="0024366C"/>
    <w:rsid w:val="002459F8"/>
    <w:rsid w:val="0026251D"/>
    <w:rsid w:val="00280C0C"/>
    <w:rsid w:val="0028290A"/>
    <w:rsid w:val="00295E9F"/>
    <w:rsid w:val="002B3846"/>
    <w:rsid w:val="002F3181"/>
    <w:rsid w:val="00320E13"/>
    <w:rsid w:val="0032557B"/>
    <w:rsid w:val="00327DE1"/>
    <w:rsid w:val="00331EA4"/>
    <w:rsid w:val="00334E5C"/>
    <w:rsid w:val="00354BE5"/>
    <w:rsid w:val="00372492"/>
    <w:rsid w:val="00396FF2"/>
    <w:rsid w:val="003A3B2A"/>
    <w:rsid w:val="004245A0"/>
    <w:rsid w:val="00460915"/>
    <w:rsid w:val="00481431"/>
    <w:rsid w:val="00490660"/>
    <w:rsid w:val="00490DE9"/>
    <w:rsid w:val="004F3839"/>
    <w:rsid w:val="00525E84"/>
    <w:rsid w:val="00560FAC"/>
    <w:rsid w:val="00561A97"/>
    <w:rsid w:val="005763EE"/>
    <w:rsid w:val="0059057C"/>
    <w:rsid w:val="00594F27"/>
    <w:rsid w:val="0059725D"/>
    <w:rsid w:val="005A6F0F"/>
    <w:rsid w:val="005D2CE4"/>
    <w:rsid w:val="005E30AA"/>
    <w:rsid w:val="00600C96"/>
    <w:rsid w:val="006271D5"/>
    <w:rsid w:val="00633EC3"/>
    <w:rsid w:val="006443F8"/>
    <w:rsid w:val="00694602"/>
    <w:rsid w:val="006A4112"/>
    <w:rsid w:val="006C3441"/>
    <w:rsid w:val="006E44DA"/>
    <w:rsid w:val="006F6A8A"/>
    <w:rsid w:val="00701F87"/>
    <w:rsid w:val="00705297"/>
    <w:rsid w:val="00745830"/>
    <w:rsid w:val="007605DE"/>
    <w:rsid w:val="00774CAA"/>
    <w:rsid w:val="00795492"/>
    <w:rsid w:val="007C0F45"/>
    <w:rsid w:val="007E0960"/>
    <w:rsid w:val="007E3B0E"/>
    <w:rsid w:val="00802000"/>
    <w:rsid w:val="00821AA4"/>
    <w:rsid w:val="00823D7C"/>
    <w:rsid w:val="00893C50"/>
    <w:rsid w:val="008A1765"/>
    <w:rsid w:val="008A43B3"/>
    <w:rsid w:val="00915800"/>
    <w:rsid w:val="009602CF"/>
    <w:rsid w:val="00982CA1"/>
    <w:rsid w:val="00993126"/>
    <w:rsid w:val="009A1973"/>
    <w:rsid w:val="009A2C47"/>
    <w:rsid w:val="009B3F7B"/>
    <w:rsid w:val="009B61CF"/>
    <w:rsid w:val="00A53CDC"/>
    <w:rsid w:val="00A57200"/>
    <w:rsid w:val="00A66F90"/>
    <w:rsid w:val="00A67CBD"/>
    <w:rsid w:val="00A94D4F"/>
    <w:rsid w:val="00AA1AD9"/>
    <w:rsid w:val="00AC0249"/>
    <w:rsid w:val="00AF1384"/>
    <w:rsid w:val="00B31098"/>
    <w:rsid w:val="00B541BC"/>
    <w:rsid w:val="00B554F5"/>
    <w:rsid w:val="00B57670"/>
    <w:rsid w:val="00B6640D"/>
    <w:rsid w:val="00BC6EED"/>
    <w:rsid w:val="00C11EB3"/>
    <w:rsid w:val="00C43A8A"/>
    <w:rsid w:val="00CA1536"/>
    <w:rsid w:val="00CD7B27"/>
    <w:rsid w:val="00CF051C"/>
    <w:rsid w:val="00D64D3A"/>
    <w:rsid w:val="00D66F00"/>
    <w:rsid w:val="00D7242B"/>
    <w:rsid w:val="00E07CB2"/>
    <w:rsid w:val="00E24796"/>
    <w:rsid w:val="00E25565"/>
    <w:rsid w:val="00E33940"/>
    <w:rsid w:val="00E37BD5"/>
    <w:rsid w:val="00E80E44"/>
    <w:rsid w:val="00E82BA0"/>
    <w:rsid w:val="00EB46CD"/>
    <w:rsid w:val="00ED03B3"/>
    <w:rsid w:val="00F01935"/>
    <w:rsid w:val="00F11B52"/>
    <w:rsid w:val="00F6037B"/>
    <w:rsid w:val="00F668F6"/>
    <w:rsid w:val="00F814A1"/>
    <w:rsid w:val="00F815D8"/>
    <w:rsid w:val="00F8468D"/>
    <w:rsid w:val="00F93045"/>
    <w:rsid w:val="00FA40E8"/>
    <w:rsid w:val="00FC37E9"/>
    <w:rsid w:val="00FD360E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hdphoto" Target="media/hdphoto1.wdp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26</cp:revision>
  <cp:lastPrinted>2021-12-08T14:51:00Z</cp:lastPrinted>
  <dcterms:created xsi:type="dcterms:W3CDTF">2021-12-08T14:38:00Z</dcterms:created>
  <dcterms:modified xsi:type="dcterms:W3CDTF">2021-12-09T08:39:00Z</dcterms:modified>
</cp:coreProperties>
</file>